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Xe76594dfc1274bda0c99d626374526f7fb07308"/>
    <w:p>
      <w:pPr>
        <w:pStyle w:val="Heading1"/>
      </w:pPr>
      <w:r>
        <w:t xml:space="preserve">Cover Letter for Telecommunication Engineer Position in United Kingdom London</w:t>
      </w:r>
    </w:p>
    <w:p>
      <w:pPr>
        <w:pStyle w:val="FirstParagraph"/>
      </w:pPr>
      <w:r>
        <w:t xml:space="preserve">Dear [Hiring Manager's Name],</w:t>
      </w:r>
    </w:p>
    <w:p>
      <w:pPr>
        <w:pStyle w:val="BodyText"/>
      </w:pPr>
      <w:r>
        <w:t xml:space="preserve">I am writing to express my sincere interest in the Telecommunication Engineer position at your esteemed organization, as advertised in [source of job posting]. With a strong academic background in telecommunications engineering and hands-on experience in designing, implementing, and maintaining advanced communication systems, I am confident in my ability to contribute effectively to your team. The opportunity to work as a Telecommunication Engineer in the dynamic and technologically advanced environment of United Kingdom London is particularly appealing to me, as it aligns with my professional aspirations and passion for innovation in the field.</w:t>
      </w:r>
    </w:p>
    <w:p>
      <w:pPr>
        <w:pStyle w:val="BodyText"/>
      </w:pPr>
      <w:r>
        <w:t xml:space="preserve">As a qualified Telecommunication Engineer, I have dedicated my career to understanding the complexities of modern communication networks, from wired and wireless infrastructure to emerging technologies like 5G and fiber-optic systems. My experience spans multiple domains, including network design, signal processing, and troubleshooting of telecommunication equipment. I have worked on projects that required me to collaborate with cross-functional teams to ensure seamless connectivity solutions for both enterprise and consumer applications. This diverse exposure has equipped me with the technical expertise and problem-solving skills necessary to thrive in a fast-paced industry like that of United Kingdom London, where the demand for reliable and high-speed communication systems is ever-growing.</w:t>
      </w:r>
    </w:p>
    <w:p>
      <w:pPr>
        <w:pStyle w:val="BodyText"/>
      </w:pPr>
      <w:r>
        <w:t xml:space="preserve">One of my key strengths as a Telecommunication Engineer is my ability to adapt to evolving technologies while maintaining a strong focus on efficiency and scalability. In my previous role at [Previous Company Name], I was responsible for overseeing the deployment of a fiber-optic network that significantly enhanced broadband speeds for over 5,000 customers. This project required meticulous planning, coordination with local authorities, and adherence to stringent regulatory standards—a process that mirrored the rigorous demands of telecommunication projects in London. Furthermore, my experience with radio frequency (RF) engineering and network optimization has enabled me to deliver solutions that balance performance with cost-effectiveness, a critical factor for organizations operating in a competitive market like the United Kingdom.</w:t>
      </w:r>
    </w:p>
    <w:p>
      <w:pPr>
        <w:pStyle w:val="BodyText"/>
      </w:pPr>
      <w:r>
        <w:t xml:space="preserve">The United Kingdom, particularly London, stands as a global hub for technological innovation and connectivity. As a Telecommunication Engineer, I am deeply inspired by the city's commitment to advancing digital infrastructure to support its growing population and diverse industries. From smart city initiatives to the expansion of 5G networks, London is at the forefront of shaping the future of telecommunications. I am eager to contribute my skills and knowledge to organizations that are driving these advancements, ensuring that residents and businesses in the United Kingdom London have access to cutting-edge communication technologies.</w:t>
      </w:r>
    </w:p>
    <w:p>
      <w:pPr>
        <w:pStyle w:val="BodyText"/>
      </w:pPr>
      <w:r>
        <w:t xml:space="preserve">In addition to my technical expertise, I bring a collaborative mindset and strong communication skills, which are essential for working within multidisciplinary teams. I have consistently demonstrated my ability to translate complex technical concepts into clear, actionable strategies for stakeholders at all levels. Whether it is presenting project updates to senior management or troubleshooting issues with on-site technicians, I prioritize clarity and professionalism. My proactive approach to learning and staying updated on industry trends—such as the integration of AI in network management or the role of satellite communications in rural connectivity—ensures that I remain a valuable asset to any organization.</w:t>
      </w:r>
    </w:p>
    <w:p>
      <w:pPr>
        <w:pStyle w:val="BodyText"/>
      </w:pPr>
      <w:r>
        <w:t xml:space="preserve">What excites me most about the Telecommunication Engineer position at your company is the opportunity to work within a forward-thinking team that values innovation and excellence. The United Kingdom London, with its vibrant tech ecosystem and access to global markets, offers an ideal environment for professionals like myself to push boundaries and deliver impactful solutions. I am particularly drawn to your organization's focus on [specific project, technology, or initiative mentioned in the job posting], as it resonates with my own commitment to advancing telecommunications infrastructure.</w:t>
      </w:r>
    </w:p>
    <w:p>
      <w:pPr>
        <w:pStyle w:val="BodyText"/>
      </w:pPr>
      <w:r>
        <w:t xml:space="preserve">My academic qualifications include a [Bachelor’s/Master’s] degree in Telecommunications Engineering from [University Name], where I graduated with honors. I have also completed certifications in [relevant certifications, e.g., Cisco, Huawei, or 5G network design], which further solidify my expertise in the field. These credentials, combined with my practical experience, enable me to approach challenges with both theoretical rigor and real-world applicability.</w:t>
      </w:r>
    </w:p>
    <w:p>
      <w:pPr>
        <w:pStyle w:val="BodyText"/>
      </w:pPr>
      <w:r>
        <w:t xml:space="preserve">As a Telecommunication Engineer in the United Kingdom London, I am committed to upholding the highest standards of quality and integrity. I understand that the success of your organization relies on reliable communication systems that support its operations and customer needs. With my technical proficiency, attention to detail, and passion for telecommunications, I am confident in my ability to contribute meaningfully to your team's goals.</w:t>
      </w:r>
    </w:p>
    <w:p>
      <w:pPr>
        <w:pStyle w:val="BodyText"/>
      </w:pPr>
      <w:r>
        <w:t xml:space="preserve">I would be grateful for the opportunity to discuss how my background and skills align with the requirements of this role. Thank you for considering my application. I look forward to the possibility of contributing to your organization's continued success in shaping the future of telecommunications in United Kingdom London.</w:t>
      </w:r>
    </w:p>
    <w:p>
      <w:pPr>
        <w:pStyle w:val="BodyText"/>
      </w:pPr>
      <w:r>
        <w:t xml:space="preserve">Sincerely,</w:t>
      </w:r>
      <w:r>
        <w:br/>
      </w:r>
      <w:r>
        <w:t xml:space="preserve">[Your Full Name]</w:t>
      </w:r>
      <w:r>
        <w:br/>
      </w:r>
      <w:r>
        <w:t xml:space="preserve">[Your Contact Information: Email Address |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dc:language>en</dc:language>
  <cp:keywords/>
  <dcterms:created xsi:type="dcterms:W3CDTF">2026-07-23T19:43:51Z</dcterms:created>
  <dcterms:modified xsi:type="dcterms:W3CDTF">2026-07-23T19:43:51Z</dcterms:modified>
</cp:coreProperties>
</file>

<file path=docProps/custom.xml><?xml version="1.0" encoding="utf-8"?>
<Properties xmlns="http://schemas.openxmlformats.org/officeDocument/2006/custom-properties" xmlns:vt="http://schemas.openxmlformats.org/officeDocument/2006/docPropsVTypes"/>
</file>